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827D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827D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827D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827D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827D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A09364A" w:rsidR="0000007A" w:rsidRPr="000827D0" w:rsidRDefault="007D44C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827D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0827D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827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569968" w:rsidR="0000007A" w:rsidRPr="000827D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F741C"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45</w:t>
            </w:r>
          </w:p>
        </w:tc>
      </w:tr>
      <w:tr w:rsidR="0000007A" w:rsidRPr="000827D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827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0F682D" w:rsidR="0000007A" w:rsidRPr="000827D0" w:rsidRDefault="006C074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827D0">
              <w:rPr>
                <w:rFonts w:ascii="Arial" w:hAnsi="Arial" w:cs="Arial"/>
                <w:b/>
                <w:sz w:val="20"/>
                <w:szCs w:val="20"/>
                <w:lang w:val="en-GB"/>
              </w:rPr>
              <w:t>Bank Employees' Attitudes towards Financial Inclusion: A Study on the Role of Banking Staff in Promoting Financial Literacy and Accessibility</w:t>
            </w:r>
          </w:p>
        </w:tc>
      </w:tr>
      <w:tr w:rsidR="00CF0BBB" w:rsidRPr="000827D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827D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7B6EDF1" w:rsidR="00CF0BBB" w:rsidRPr="000827D0" w:rsidRDefault="006A4F7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827D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827D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015DDC47" w:rsidR="009B239B" w:rsidRPr="000827D0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0827D0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0827D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827D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827D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827D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827D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827D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827D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827D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827D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6C5BF3E" w:rsidR="00E03C32" w:rsidRDefault="0061444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1444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Economics, Business and Accounting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1444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18-33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D904BFB" w:rsidR="00E03C32" w:rsidRPr="007B54A4" w:rsidRDefault="00614444" w:rsidP="0061444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1444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61444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eba</w:t>
                  </w:r>
                  <w:proofErr w:type="spellEnd"/>
                  <w:r w:rsidRPr="0061444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25i51804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827D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827D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827D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827D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827D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827D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827D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827D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827D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827D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827D0">
              <w:rPr>
                <w:rFonts w:ascii="Arial" w:hAnsi="Arial" w:cs="Arial"/>
                <w:lang w:val="en-GB"/>
              </w:rPr>
              <w:t>Author’s Feedback</w:t>
            </w:r>
            <w:r w:rsidRPr="000827D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827D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827D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827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827D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0B451A4" w:rsidR="00F1171E" w:rsidRPr="000827D0" w:rsidRDefault="00992B5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effort</w:t>
            </w:r>
            <w:r w:rsidR="00D00C96"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author is appreciable</w:t>
            </w: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D00C96"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27D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827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827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E3F72E" w:rsidR="00F1171E" w:rsidRPr="000827D0" w:rsidRDefault="00D00C9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27D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827D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827D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DC2D6D8" w:rsidR="00F1171E" w:rsidRPr="000827D0" w:rsidRDefault="00D00C9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27D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827D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FE4CB0B" w:rsidR="00F1171E" w:rsidRPr="000827D0" w:rsidRDefault="00D00C9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correct. </w:t>
            </w:r>
          </w:p>
        </w:tc>
        <w:tc>
          <w:tcPr>
            <w:tcW w:w="1523" w:type="pct"/>
          </w:tcPr>
          <w:p w14:paraId="4898F764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27D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827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827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31FF5AF" w14:textId="77777777" w:rsidR="00D00C96" w:rsidRPr="000827D0" w:rsidRDefault="00D00C96" w:rsidP="00D00C96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f possible, kindly cite articles/references.</w:t>
            </w:r>
          </w:p>
          <w:p w14:paraId="2C212D84" w14:textId="77777777" w:rsidR="00D00C96" w:rsidRPr="000827D0" w:rsidRDefault="00D00C96" w:rsidP="00D00C96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DBED02" w14:textId="77777777" w:rsidR="00D00C96" w:rsidRPr="000827D0" w:rsidRDefault="00D00C96" w:rsidP="00D00C9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hmad, S., </w:t>
            </w:r>
            <w:proofErr w:type="spellStart"/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merat</w:t>
            </w:r>
            <w:proofErr w:type="spellEnd"/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A., Wong, D. W.-K., &amp; Bilal, D. M. (2025). A Comparative Statistical Study on Social Media Usage and Its Impact on the Mental Well-Being of Young Employees. </w:t>
            </w:r>
            <w:proofErr w:type="spellStart"/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gmae</w:t>
            </w:r>
            <w:proofErr w:type="spellEnd"/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14(4), 129–147. Retrieved from https://publicacoes.unifal-mg.edu.br/revistas/index.php/sigmae/article/view/2678</w:t>
            </w:r>
          </w:p>
          <w:p w14:paraId="03202738" w14:textId="77777777" w:rsidR="00D00C96" w:rsidRPr="000827D0" w:rsidRDefault="00D00C96" w:rsidP="00D00C96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038D3962" w:rsidR="00F1171E" w:rsidRPr="000827D0" w:rsidRDefault="00D00C96" w:rsidP="00D00C9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hmad, S., Khurram, S., </w:t>
            </w:r>
            <w:proofErr w:type="spellStart"/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merat</w:t>
            </w:r>
            <w:proofErr w:type="spellEnd"/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A., Andleeb, N., Aysha, S., Sultan, A., &amp; Ahmad, S. (2025). An Investigation into the Relationship between Emotional Intelligence and Academic Success among University Students. </w:t>
            </w:r>
            <w:proofErr w:type="spellStart"/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gem</w:t>
            </w:r>
            <w:proofErr w:type="spellEnd"/>
            <w:r w:rsidRPr="000827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Journal of Education and Instruction, 15(1), 555-571.</w:t>
            </w:r>
          </w:p>
        </w:tc>
        <w:tc>
          <w:tcPr>
            <w:tcW w:w="1523" w:type="pct"/>
          </w:tcPr>
          <w:p w14:paraId="40220055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827D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827D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827D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77810EE" w:rsidR="00F1171E" w:rsidRPr="000827D0" w:rsidRDefault="00D00C9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sz w:val="20"/>
                <w:szCs w:val="20"/>
                <w:lang w:val="en-GB"/>
              </w:rPr>
              <w:t xml:space="preserve">A little spelling </w:t>
            </w:r>
            <w:proofErr w:type="gramStart"/>
            <w:r w:rsidRPr="000827D0">
              <w:rPr>
                <w:rFonts w:ascii="Arial" w:hAnsi="Arial" w:cs="Arial"/>
                <w:sz w:val="20"/>
                <w:szCs w:val="20"/>
                <w:lang w:val="en-GB"/>
              </w:rPr>
              <w:t>mistakes</w:t>
            </w:r>
            <w:proofErr w:type="gramEnd"/>
          </w:p>
          <w:p w14:paraId="41E28118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827D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827D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827D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827D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47067781" w:rsidR="00F1171E" w:rsidRPr="000827D0" w:rsidRDefault="00D00C9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sz w:val="20"/>
                <w:szCs w:val="20"/>
                <w:lang w:val="en-GB"/>
              </w:rPr>
              <w:t>Good efforts</w:t>
            </w:r>
          </w:p>
          <w:p w14:paraId="15DFD0E8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827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827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827D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827D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827D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827D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5E92C8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827D0">
              <w:rPr>
                <w:rFonts w:ascii="Arial" w:hAnsi="Arial" w:cs="Arial"/>
                <w:lang w:val="en-GB"/>
              </w:rPr>
              <w:t>Reviewer’s comment</w:t>
            </w:r>
          </w:p>
          <w:p w14:paraId="218C57DC" w14:textId="77777777" w:rsidR="00D00C96" w:rsidRPr="000827D0" w:rsidRDefault="00D00C96" w:rsidP="00D00C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C8040F4" w14:textId="1DD14AB5" w:rsidR="00D00C96" w:rsidRPr="000827D0" w:rsidRDefault="00D00C96" w:rsidP="00D00C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sz w:val="20"/>
                <w:szCs w:val="20"/>
                <w:lang w:val="en-GB"/>
              </w:rPr>
              <w:t>Accepted</w:t>
            </w:r>
          </w:p>
        </w:tc>
        <w:tc>
          <w:tcPr>
            <w:tcW w:w="1342" w:type="pct"/>
          </w:tcPr>
          <w:p w14:paraId="6F48B50B" w14:textId="77777777" w:rsidR="00F1171E" w:rsidRPr="000827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827D0">
              <w:rPr>
                <w:rFonts w:ascii="Arial" w:hAnsi="Arial" w:cs="Arial"/>
                <w:lang w:val="en-GB"/>
              </w:rPr>
              <w:t>Author’s comment</w:t>
            </w:r>
            <w:r w:rsidRPr="000827D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827D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827D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827D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827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827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827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827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827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827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827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40DABD9" w14:textId="77777777" w:rsidR="000827D0" w:rsidRPr="003C0EA9" w:rsidRDefault="000827D0" w:rsidP="000827D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C0EA9">
        <w:rPr>
          <w:rFonts w:ascii="Arial" w:hAnsi="Arial" w:cs="Arial"/>
          <w:b/>
          <w:u w:val="single"/>
        </w:rPr>
        <w:t>Reviewer details:</w:t>
      </w:r>
    </w:p>
    <w:p w14:paraId="5B867188" w14:textId="77777777" w:rsidR="000827D0" w:rsidRPr="003C0EA9" w:rsidRDefault="000827D0" w:rsidP="000827D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C0EA9">
        <w:rPr>
          <w:rFonts w:ascii="Arial" w:hAnsi="Arial" w:cs="Arial"/>
          <w:b/>
          <w:color w:val="000000"/>
        </w:rPr>
        <w:t>Sajjad Ahmad, Pakistan</w:t>
      </w:r>
    </w:p>
    <w:p w14:paraId="7A849392" w14:textId="77777777" w:rsidR="000827D0" w:rsidRPr="000827D0" w:rsidRDefault="000827D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827D0" w:rsidRPr="000827D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68645" w14:textId="77777777" w:rsidR="001D4E12" w:rsidRPr="0000007A" w:rsidRDefault="001D4E12" w:rsidP="0099583E">
      <w:r>
        <w:separator/>
      </w:r>
    </w:p>
  </w:endnote>
  <w:endnote w:type="continuationSeparator" w:id="0">
    <w:p w14:paraId="2877FCBB" w14:textId="77777777" w:rsidR="001D4E12" w:rsidRPr="0000007A" w:rsidRDefault="001D4E1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B62E8" w14:textId="77777777" w:rsidR="001D4E12" w:rsidRPr="0000007A" w:rsidRDefault="001D4E12" w:rsidP="0099583E">
      <w:r>
        <w:separator/>
      </w:r>
    </w:p>
  </w:footnote>
  <w:footnote w:type="continuationSeparator" w:id="0">
    <w:p w14:paraId="257B528F" w14:textId="77777777" w:rsidR="001D4E12" w:rsidRPr="0000007A" w:rsidRDefault="001D4E1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66209905">
    <w:abstractNumId w:val="3"/>
  </w:num>
  <w:num w:numId="2" w16cid:durableId="1375080972">
    <w:abstractNumId w:val="6"/>
  </w:num>
  <w:num w:numId="3" w16cid:durableId="1718817979">
    <w:abstractNumId w:val="5"/>
  </w:num>
  <w:num w:numId="4" w16cid:durableId="2003702665">
    <w:abstractNumId w:val="7"/>
  </w:num>
  <w:num w:numId="5" w16cid:durableId="115371359">
    <w:abstractNumId w:val="4"/>
  </w:num>
  <w:num w:numId="6" w16cid:durableId="705984108">
    <w:abstractNumId w:val="0"/>
  </w:num>
  <w:num w:numId="7" w16cid:durableId="389698526">
    <w:abstractNumId w:val="1"/>
  </w:num>
  <w:num w:numId="8" w16cid:durableId="1083725531">
    <w:abstractNumId w:val="9"/>
  </w:num>
  <w:num w:numId="9" w16cid:durableId="1159349773">
    <w:abstractNumId w:val="8"/>
  </w:num>
  <w:num w:numId="10" w16cid:durableId="10835324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7ED"/>
    <w:rsid w:val="00081012"/>
    <w:rsid w:val="000827D0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8A0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E12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75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0FC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037D"/>
    <w:rsid w:val="005E11DC"/>
    <w:rsid w:val="005E29CE"/>
    <w:rsid w:val="005E3241"/>
    <w:rsid w:val="005E7FB0"/>
    <w:rsid w:val="005F184C"/>
    <w:rsid w:val="00602F7D"/>
    <w:rsid w:val="00605952"/>
    <w:rsid w:val="0061444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4F77"/>
    <w:rsid w:val="006A5E0B"/>
    <w:rsid w:val="006A7405"/>
    <w:rsid w:val="006C0744"/>
    <w:rsid w:val="006C3797"/>
    <w:rsid w:val="006D467C"/>
    <w:rsid w:val="006E01EE"/>
    <w:rsid w:val="006E6014"/>
    <w:rsid w:val="006E7D6E"/>
    <w:rsid w:val="006F741C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3E8B"/>
    <w:rsid w:val="007B54A4"/>
    <w:rsid w:val="007C6CDF"/>
    <w:rsid w:val="007D0246"/>
    <w:rsid w:val="007D44CE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04FD"/>
    <w:rsid w:val="00982766"/>
    <w:rsid w:val="009852C4"/>
    <w:rsid w:val="00992B5C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2618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67CD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4478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C96"/>
    <w:rsid w:val="00D03960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1F4"/>
    <w:rsid w:val="00F4700F"/>
    <w:rsid w:val="00F52B15"/>
    <w:rsid w:val="00F573EA"/>
    <w:rsid w:val="00F57E9D"/>
    <w:rsid w:val="00F73CF2"/>
    <w:rsid w:val="00F80C14"/>
    <w:rsid w:val="00F95D65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31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44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1444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827D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9-09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